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อินเทอร์เน็ตประสานสรรพสิ่ง</w:t>
      </w:r>
      <w:r>
        <w:t xml:space="preserve"> </w:t>
      </w:r>
      <w:r>
        <w:t xml:space="preserve">(บ่าย)</w:t>
      </w:r>
      <w:r>
        <w:t xml:space="preserve"> </w:t>
      </w:r>
      <w:r>
        <w:t xml:space="preserve">201166</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นะคะพี่ล่าม วิชาที่เราจะเรียน ชื่อว่าอินเทอร์เน็ตทุกสรรพสิ่ง ทีนี้เนื่องจากวิชานี้มันเป็นวิชาที่มีอุปกรณ์ที่ต้องใช้นะคะ หลายตัวอยู่เหมือนกัน จะไม่อธิบาย แต่เด็ก ๆ จะต้องค้นด้วยตัวเองว่าอุปกรณ์แต่ละตัวนี่เอาไว้ใช้ทำอะไร ก่อนอื่นจะแนะนำอุปกรณ์หลักนะคะ จากในรูป เพราะเราเรียนอินเทอร์เน็ต All สรรพสิ่งนี่ มันจะต้องมีฮาร์ดแวร์กับซอฟต์แวร์ อุปกรณ์ก็จะเป็นฮาร์ดแวร์ที่เราจะใช้ตัวหลัก ก็คือตัวนี้นะคะ ในรูป มันชื่อว่า NodeMCU เด็ก ๆ ค้นจากอะไร ทีนี้เด็ก ๆ จะต้องค้น ค้นคำนี้นะคะ นี่นะ เห็นไหม ที่ทำแถบสีน้ำเงินไว้ Node N-O-D-E Node แล้วก็ M-C-U E S-P 8266 เด็ก ๆ จะต้องค้นว่าไอ้ Node นี้ เด็ก ๆ ค้นนะคะ แล้วอธิบายว่า NodeMCU นี่มันทำหน้าที่อะไร เอาไว้ทำอะไร โอเคไหม เข้าใจไหมคะ เข้าใจคำสั่งไหม ทีนี้เราไม่ได้มีแต่ตัวนี้ตัวเดียว เรายังมีอีกหลายตัว เดี๋ยวจะให้เด็ก ๆ มาเลือกนะคะ เลือกอุปกรณ์จากทั้งหลายแหล่ที่มีอยู่ เดี๋ยวจะวางให้ดู มีหลายอันเลย ให้เลือกคนละอย่างน้อยนะคะ 3 ชิ้น ตัวหลัก ก็คือ NodeM… เราจะมี Node MCU 1 อันแล้ว แล้วก็จะมีอีกตัวหนึ่งนะคะ ตัวนี้ ให้ลูก ๆ ดู NodeMCU แล้วนะคะ และเราจะต้องมีอีกตัวหนึ่ง คือ… ไหนนะรูป เอารูปไว้ก่อน เดี๋ยวนะ อีกตัวหนึ่ง Board IoT เดี๋ยวหาภาพให้ดูอีกอันหนึ่งนะคะ ให้หาและอธิบายนะคะ ว่า NodeMCU นี่มีไว้เพื่อทำอะไรนะคะ ไอ้ตัวนี้นี่ ไอ้ตัวที่เห็นนี่ เพราะฉะนั้น Search นะคะ เด็ก ๆ ต้อง Search เดี๋ยวจะให้ทำเป็นรายงานนะคะ Search แล้วก็มีภาพประกอบด้วยนะ ทีนี้ มันคือตัวนี้นะคะ ที่เรามีอยู่ เราจะใช้ตัวนี้ เนื่องจากพี่ล่ามจะไม่เห็นกล้องนะคะ เราจะมี Node ตัวนี้เหมือนในภาพจากเน็ตนะคะ ไม่มีกล้องให้พี่ล่ามดู แล้วก็จะมี Board ของมันเพื่อจะวางไอ้แผงวงจร Node นะคะ เพราะว่าถ้าไม่ต่อตัวนี้ เนื่องจากการทำงานนี่ สังเกตมันจะมีช่อง แล้วก็มีขานะ เดี๋ยวนะ ตัวไหนจะให้เห็นขาได้ นี่นะคะ ดูภาพนี้ ด้านหลังนี่ ที่เป็นตรงตำแหน่งแถบสีดำ ๆ แล้วมีเหมือนเหล็กขึ้นมานี่ นี่คือขาของบอร์ดเนี้ เราจะเอาขาของมันนี่ เสียบลงใน… Board นี้อีกทีหนึ่งนะคะ Board สีขาว ๆ ที่โชว์ให้ดูนี่นะคะ เราจะเสียบลง ทีนี้เสียบแล้ว แม่ก็จะไม่ดึงออกเพราะอะไร เนื่องจากมันเป็นอุปกรณ์อิเล็กทรอนิกส์ ดึงเข้าดึงออกบ่อย ๆ นี่ มันจะมีปัญหาเดี๋ยวขามันหักนี่ ถ้าขามันหักการทำงานของวงจรก็ไม่ครบนะ จะเสียบไว้เลย ห้ามดึงออกนะคะ แล้วทีนี้ เรายังมีอุปกรณ์ตัวอื่นอีกอยู่ในกล่องสมบัติของแม่นะคะ มีหลายตัวมากเลย เด็ก ๆ สามารถมาเลือกแล้วทำอย่างไร วิธีการเลือกอุปกรณ์แต่ละชิ้น เหมือนสมมติใครสนใจตัวนี้ เดี๋ยวให้ดูนะคะ เรามีหลายตัว หน้าตาแปลก ๆ เช่น ตัวนี้นะคะ อุปกรณ์ที่มีลักษณะเหมือนเครื่อง… น้องเปิดกล้องได้ไหม เปิดกล้อง เปิดกล้องคุยกับพี่เขา เดี๋ยวจะให้ดู บาสเปิดสิ เปิดกล้อง นี่นะคะ มีหลากตัวนะคะ ไม่ได้มีตัวเดียวที่จะใช้ในการทำระบบ IoT เรานี่ ก็คือจะให้ถ่าย เด็ก ๆ จะต้องถ่ายรูปแล้ว Search ใช้วิธีการ Search จากภาพ แล้วระบุมาว่าตัวนี้มันคือ ชิ้นส่วนแต่ละตัวนี่ มันมีไว้ทำอะไรนะคะ เรามีหลายตัวนะคะ เราไม่ได้มีตัวเดียว แม้กระทั่งหน้าที่ของเจ้าตัวนี้ เปิดหรือยัง น้องเปิดหรือยัง ไอ้ตัวเล็ก ๆ อย่างตัวนี้นะคะ เดี๋ยวต่อกล้องกับพี่เขาก่อน เห็นไหมคะ แม่มีสายสีฟ้า ๆ เหมือนในรูปเห็นหรือเปล่า ตัวนี้ก็มีหน้าที่ของมันนะคะ สายแต่ละตัว เด็ก ๆ จะต้องค้น ค้นข้อมูลและบอกมาว่ามันทำหน้าที่อะไร เรามีหลายอย่างนะคะ มีรูปนี้ แล้วมีอะไรอีก แล้วก็บอร์ดสีขาว ๆ ตัวนี้ ที่บอก เห็นไหมคะ เราก็มีเหมือนกันเห็นไหม ต้องมีเพื่อไว้ทำอะไร เพื่อไว้สำหรับที่เราจะต่อดูในรูปนี่ใหญ่ใช่ไหม ตัวจริงนี่น้องตัวจิ๋วหนึ่งนะคะ คือ มันก็มีไซซ์ใหญ่แหละ แต่ให้นึกถึงว่า ถ้าแม่ซื้อตัวใหญ่ ราคามันก็จะสูง งบเรามีน้อยนะ เราก็จะใช้ตัวเล็กนะคะ ก็จะมีบอร์ดตัวนี้ด้วยเห็นไหม อุปกรณ์เรามีหลายตัวนะ เด็ก ๆ ต้องดู เดี๋ยวจะให้ดู แล้วค้น ได้หรือยัง ถ้าอย่างนั้นของบาสขึ้นแล้วใช่ไหม ให้กดเลขไปที่เครื่องของบาส หยิบ 1 ตัว ตอนนี้อยู่เครื่องไอ้กุ้ง ไปไม่ถึงอีก ให้เหลือแค่ล่าม กับรูป เหลือแค่ล่ามกับนักศึกษา เพราะเราจะใช้กล้องพี่ล่ามกับกล้อง… เดี๋ยวให้เหลือ เลือกให้เหลือแค่กล้องล่ามกับกล้องเด็กนะ ไอ้ตัวนี้เอาออกแม่จะให้ดูจากอุปกรณ์จริงแล้วนะ ไอ้ตัวนั้นหายไปไหน Tablet แล้วไอ้ปอยไปไหนวันนี้ไม่มา อย่างนั้นเดี๋ยวใช้กล้องกุ้ง กุ้งยกขึ้นทีละเส้น ให้พี่ล่ามดู ให้เห็น ให้เห็นทั้งหมด เห็นไหมคะ อุปกรณ์ตัวที่ต่อมาเห็นไหมเด็ก ๆ เห็นไหม เป็นเส้น ไอ้ตัวนี้มันเป็นแผงนะ แต่เวลาเราใช้จริง ๆ เราจะฉีกออกมา แบบที่เป็นเส้นเดียว เส้นเล็ก ๆ น่ะ เห็นไหมมันสามารถดึงออกได้ แล้วสังเกตนะคะ ตรงหัว ตรงหัวของไอ้ตัวนี้ แต่ละเส้นก็ไม่เหมือนกัน เด็ก ๆ ดูนะ ดูในรูปที่กุ้ง… ทีนี้ ภาพพี่ล่ามแตก กุ้งยกขึ้นเลย กุ้งยกเส้นนั้นขึ้นมาเลย เหลือ 2 จอ เพื่อนจะได้เห็นด้วย ยกขึ้น ยกขึ้น โอเค เห็นไหม ชี้ให้ดูตรงหัวด้านแรก ด้านขวามือ เห็นไหมคะ มันจะมีก้านใช่ไหม แต่บางเส้น แต่บางเส้นเห็นไหมคะ บางเส้นจะไม่เห็น เห็นไหม 2 หัวนี่เห็นไหม ด้านนี้ กับด้านนี้ เห็นไหม ไม่เหมือนกันนะ เห็นไหมคะ ตัวนี้เด็ก ๆ ก็ต้องหามามามันคืออะไร ไอ้เส้นนี้ มันเอาไว้ทำอะไร โอเคนะคะ ต่อไป อุปกรณ์ต่อไป ชิ้นส่วนต่อไป โชว์รูปให้เพื่อนดูด้วย เพื่อนจะได้เห็นด้วย อุปกรณ์ต่อมา มันจะมีสายเหมือนตัวนั้นเลย เห็นไหม สายเหมือนตัวสี ๆ ของกุ้งที่โชว์รอบแรก แต่ปลายมัน เห็นไหมคะ ที่เป็นสีน้ำเงิน ชี้ด้วยนะคะ นี่มันก็เป็นอุปกรณ์อีกตัวหนึ่ง เด็ก ๆ ต้องถ่ายภาพนะคะ ถ่ายภาพ แล้ว Search เพื่อจะได้รู้ว่าไอ้ตัวนี้มันชื่ออะไร แม่จะยังไม่อธิบาย เข้าใจไหม อุปกรณ์แต่ละอย่างแต่ละชิ้นนี่ ให้ทุกคนเลือกแล้วถ่าย ถ่ายรูป แล้ว Search เพื่อหาข้อมูลนะคะ แล้วจะให้ทำส่งใน Classroom ของเรา ว่าเด็ก ๆ ถ่ายไปแล้ว เธอเลือกชิ้นนี้ สมมติ ๆ สมมตินะ ไอ้อุปกรณ์ชิ้นนี้ กุ้งถ่าย แล้วกุ้งก็ไป Search มาแล้วก็แนบอุปกรณ์ชิ้นนี้แล้วก็ด้านล่างก็ระบุมันคืออะไร ชื่ออะไร มีหน้าที่ไว้ทำอะไร โอเคนะคะ ก็คือต้องบอกชื่อของมัน ชื่อของอุปกรณ์ แล้วก็บอกว่าหน้าที่ของอุปกรณ์นี้ ไม่ได้มีตัวเดียว เราบอกแล้วเรามีหลายตัวนะคะ บางอันนี่ต่อแล้วด้วยนะคะ ก็จะไม่ถอดออก บางตัวยังไม่แกะ เดี๋ยวจะให้กุ้งแกะ แกะออกเลย ฉีกออกเลยลูก ฉีกออกจากถุงเลย เพื่อจะได้ดูด้วย บางตัวยังไม่ได้ใช้ ยังไม่ได้ทดสอบนะคะ เมื่อไหร่ที่แกะก็จะมีการทดลองอุปกรณ์ชิ้นนั้นนะคะ โอเค โชว์ให้เพื่อนดูนะคะ เจ้าตัวนี้จะมี 2 ชิ้น เห็นไหม เวลาถ่ายเด็ก ๆ จะต้องถ่ายมันคู่กัน แล้วไป Search ว่ามันมีชื่อว่าอะไร ไอ้เจ้าอุปกรณ์ตัวนี้นะคะ เพราะฉะนั้น ถ่ายไปแล้วเราจะได้ข้อมูลเยอะ เราควรจะถ่ายทั้งด้านไหนคะ ด้านหน้าและด้านหลัง เพราะเด็ก ๆ ดู เด็ก ๆ ยังไม่รู้ใช่ไหม ว่าด้านไหนคือด้านหน้าของมันใช่ได้ คือด้านหลัง เพราะฉะนั้น ควรจะถ่ายอย่างน2 ภาพ ให้ได้ทั้งด้านหน้าและด้านหลังนะคะ แล้วเอาไป Search นะคะ วิธีการใช้งาน ตัวต่อไปค่ะ กุ้ง… อันไหนวางไว้ อันไหนเสร็จแล้ว ชิ้นนี้จะใหญ่ขึ้นมาหน่อย เห็นไหม กุ้งหันให้ดูทั้ง 2 ด้านเลย เห็นไหม บางชิ้นน่ะ มันมีด้านหน้า หรือด้านหลังนี่ รู้หรือเปล่า อย่างนี้ ใช่ไหมคะ เพราะฉะนั้น เด็กจึงต้องถ่ายทั้ง 2 ด้านว่ามันคืออะไร เอาไว้ใช้ทำอะไร เห็นไหม มีด้านหลังด้วย หมุนอีกด้านหนึ่ง กุ้งหมุนอีกด้านหนึ่ง หมุนอีก เห็นไหมด้านนี้เป็นเหมือนหน้าจอนะคะ อุปกรณ์ชิ้นนี้มีไว้ทำอะไร เดี๋ยวเราจะให้มาเลือกอุปกรณ์นะคะ เดี๋ยวให้ดูให้หมดก่อนมีหลายชิ้น จะได้รู้ว่าไม่ได้มีแค่อันเดียวนะ นะคะ ชิ้นต่อไป ชิ้นเล็ก ๆ เห็นไหมคะ เห็นไหม คือ อุปกรณ์แต่ละอย่างนี่มันจะมีขนาดเล็กเพราะอะไร เพราะตัว… ให้นึกถึงนะ ให้นึกถึงตัวหลักของมัน เห็นไหมคะ ตัวบอร์ดหลักเรา มันตัวเล็กใช่ไหม เห็นไหม ตัวอุปกรณ์มันก็ไม่ได้ใหญ่มาก เพราะอุปกรณ์อิเล็กทรอนิกส์เรามันก็ชิ้นเล็กให้นึกถึง เหมือนในโทรศัพท์มือถือเรา เห็นไหม ไอ้พวกนี้นะคะ มันจะเป็นแผง แผงวงจรอิเล็กทรอนิกส์ต่าง ๆ แผงต่าง ๆ ที่ใช้ในการสร้างงาน IoT ที่เราจะได้เรียนกันนะคะ ตัวต่อไปค่ะ ตัวต่อไป เพราะฉะนั้น อุปกรณ์ทุกอย่างหน้าตาแปลก ๆ หมดเลย เด็ก ๆ ดูนะคะ ไม่… น่าจะยังไม่เคยใช้ ทีนี้เราจะบอกไว้ว่าเวลาใช้อุปกรณ์ทุกอย่างของแม่นี่ ให้ทำอย่างเบา ๆ มือ เพราะมันเป็นอุปกรณ์อิเล็กทรอนิกส์นะคะ ไม่ใช่ เสียบกระแทก ๆ ไม่ได้ ต้องค่อย ๆ เสียบลงไป ห้ามใช้ความรุนแรงกับน้องนะคะ ต้องถนุถนอมของชิ้นส่วนอุปกรณ์เราด้วย เพราะมันมีขนาดไม่ได้ใหญ่มากเลยนะคะ ขามันก็ไม่ได้แข็งแรง เหมือนขนาดเป็นเหล็ก เขาไม่ได้ใช้เหล็กทำนะคะ มีหลายตัว บอกแล้วมีหลายตัวนะคะ ตัวต่อไป เห็นไหมคะ มีลักษณะเป็น ลองเดาสิ มีใครจะลองเดา มันคืออะไร ไอ้ตัวนี้ เดาออกไหม เอาไว้ใช้ทำอะไร เห็นไหม เดี๋ยวจะพาทำ คิดออกไหม ว่ามันควรจะเป็นอะไรนี่ มันเหมือนอะไรดูสิ ใช่ไหม มันเหมือนอะไร กุ้งลองเดาสิ มันเหมือนอะไรลูก เห็นไหมคะ อุปกรณ์แต่ละอย่างจะมีหน้าตาแปลก ๆ นะคะ ที่เราจะใช้นี่ มีนี่เยอะแยะนี่ล่ะค่ะ นี่ ๆ มีอีก อันนี้ไม่ต้องเอาออกนะคะ เพราะไม่อย่างนั้นเดี๋ยวกระจัดกระจาย ยกขึ้นมา อันนี้ มีหลายตัวนะคะ หลายสีนี่ มันเอาไว้ใช้ทำอะไร เห็นไหม มีความต่างกันตรงสีด้วย มันเอาไว้ทำอะไรไอ้อุปกรณ์พวกนี้ เห็นไหม มีสีไม่เหมือนกันด้วย มันน่าจะมีความแตกต่างแหละ เห็นไหมคะ ชิ้นส่วนนี้ ให้ดูอีกชิ้นสุดท้ายนะคะ ชิ้นสุดท้ายของวันนี้ อันนี้ก็มีหลายสีนะคะ อาจจะเห็นไม่ชัด เพราะมันอยู่ในถุง แม่ไม่ให้ออกมา เนื่องจากมันมีชิ้นส่วนมันเล็ก บางอันแม่เก็บใส่ในถุงไว้นี่ ไม่อย่างนั้นมันหล่นหายหมดนะคะ แม่ใส่เอง ใส่ในกล่อง ก็จะโดนพี่ ๆ ิ ทับแล้วก็จะเกิดความเสียหายได้ ก็จะใส่ไว้ในตระกร้านะคะ ก็จะมีชิ้นส่วน มันก็จะมีขนาดเล็กนะคะ เพราะฉะนั้น อันดับแรกออกมาทีละคน คนแรก ตี๋น้อยนะ ให้เลือกคนละ 3 ชิ้นนะคะ 3 ชิ้น แล้วเอาไปถ่ายรูป เพื่อหาคำตอบว่าอุปกรณ์นั้นคืออะไร ตัวนี้ ตัวที่เป็นสี… 3 นะ ไอ้ตัวหลักนี่ กุ้งโชว์อันนี้ ตัวหลักนี่ คือตัวที่ 4 นี่ เด็ก ๆ ทุกคนต้องถ่ายนะคะ ไอ้ตัวนี้ นึกออกไหม ทุกคนต้องถ่ายแล้วอธิบายว่ามันคืออะไร อันนี้ทุกคนต้องได้ตอบ แต่อันอื่นเลือกคนละ 1 ชิ้น อันนั้นเป็น 1 ชิ้นที่เป็นเส้น ๆ นับเป็น 1 ชิ้นนะคะ ไอ้ที่เป็นเส้น ๆ นี่ ไอ้ที่เป็นเส้น ๆ นี่ดูนะ ที่เป็นเส้น ๆ มันจะมีความแตกต่างกันนะ ให้ดูที่หัว เห็นไหมคะ 2 ฝั่งนี้ กับอีกอันหนึ่ง อยู่ไหน เห็นไหมมันมี 2 แบบนี่ อันนี้หัวแบบไม่มีขาทั้ง 2 ด้านเห็นไหมคะ นี่ มีความต่างกันนะ ถือเป็นคนละชิ้นนะคะ อุปกรณ์แต่ละอย่างนี่ลักษณะมันจะต่างกัน ก็จะเป็นคนละชิ้นนะคะ ลองเลือกนะคะ ลองเลือก อาจจะซ้ำกับเพื่อนได้ เพราะ เราไม่ได้มีเยอะขนาดนั้น ให้เพื่อนถ่ายเสร็จแล้วเราค่อยถ่ายต่อนะคะ 3 ชิ้นหลัก ชิ้นหลัก คือชิ้นใหญ่ที่มีบอร์ดสีขาววางอยู่ ซ้ำได้แต่ไม่ควรซ้ำกันทั้ง 3 ชิ้น นึกออกนะ เลือกได้เลย ได้ เลือกไปได้แล้วถ่ายนะคะ เพราะเพื่อนบางคนยังไม่ครบ เพื่อนจะได้ไปเลือกต่อ อย่าลืมว่าให้ถ่ายทั้ง 2 ด้าน ทัั้งด้านหน้าและด้านหลัง เพราะ เด็ก ๆ ไม่รู้ว่าอันไหนคือด้านหลังนะ เพราะฉะนั้น ต้องถ่ายทั้ง 2 ด้าน เวลาไปค้นใน Google Google จะได้… ถ่ายให้มันชัด ๆ ยืมของเพื่อนเด้อ วางตรงที่มันมีแสงไฟสว่าง ๆ น่ะลูกแล้วลองถ่ายนะ ถ้ามันเห็นไม่ชัด ก็ถ่ายใหม่นะคะ ถ่ายให้มันเห็นทั้งชิ้นนะ ไม่ใช่ ถ่ายไป เอาแต่ตรงบอร์ดขาเขอมันไม่เอา พอค้นออกมาก็จะไม่ถูกอีกนะคะ ยังมีอีกนะคะ อุปกรณ์ตัวอื่นใครถ่ายตัวไหนเสร็จแล้วก็ไปเอาตัวอื่นถ่ายเพิ่มนะคะ เปลี่ยนกับเพื่อนเลย ให้ครบ 3 ชิ้น แต่ตัวหลักน่ะ ถ่ายทุกคนที่มีบอร์ด NodeMCU น่ะ ทุกคนต้องถ่ายนะคะ ถ่ายไม่ชัดน่ะ แล้ว Google มันก็จะหาให้ไม่ถูกนะ ถ่ายให้มันชัด ๆ นะ บอกไว้ก่อนนะ ให้นึกถึงเหมือนเราวาดรูปน่ะ เหมือนบอกให้วาดกระต่าย แต่วาดเป็นเต่า เพราะฉะนั้น ถ้าถ่ายออกมาแล้วมันเห็นไม่ชัด Google มันเห็นไม่ชัด มันก็จะบอกจากกระต่ายก็จะกลายเป็นเต่า เพราะฉะนั้น ถ่ายดี ๆ นะลูก เห็นชัด ๆ นี่ อันนี้น่ะทุกคนต้องถ่ายนะคะ NodeMCU นี่ต้องถ่ายทุกคนนะ ใครอยากถ่าย ตัวนี้มาเอาได้นะคะ เพื่อนถ่ายเสร็จแล้ว มีอีกนะคะ ให้ที่ยังไม่มีตัวนี้ หรือสนใจอยากรู้ตัวนี้คืออะไร มาดูได้ โต๊ะนี้ก็มีอุปกรณ์มีหลายชิ้นนะคะ ใครอยากรู้ตัวไหนเล่นอย่างไร ลองถ่ายดู ถ่ายให้มันเห็นทั้ง… ก็นี่อย่างนี้นะคะ แล้ว… แล้วบางชิ้นน่ะที่… บางชิ้นที่อยู่ในถุงน่ะ สามารถดึงออกมาจากถุงนะคะ ไปถ่ายรวม สามารถไปถ่ายรวม เพราะบางชิ้นมันเป้นชิ้นเล็ก อย่างที่บอก แม่ก็เลยจับมันใส่ไว้ในถุง มันจะได้ไม่หล่นหายนะคะ เพราะฉะนั้น ต้องหยิบอกมาจากถุงแล้วถ่ายนะลูก ไปถ่ายผ่านถุง ภาพมันก็จะไม่ชัดอีกเด๊ นะคะ ต้องหยิบออกจากถุงแล้วถ่ายนะคะ อุปกรณ์บางตัวมันอยู่ในถุง มีหลายชิ้นน่ะ เห็นไหม ถุงนี้จะมีหลายตัว เห็นไหมคะ มีสีแดง สีเหลืองนี่ ก็เลือกหยิบออกมานะคะ ก็เป็น 1 ชิ้น เพราะแต่ละตัวใช้ไม่เหมือนกัน สีดำก็มีเห็นไหมคะ นะคะ เด็ก ๆ สามารถหยิบออกมานะคะ แล้วถ่าย ไม่ใช่ถ่ายรวมทุกสีนะลูก ควรจะหยิบออกมา เลือกถ่าย อยากรู้สีเหลืองทำอะไรหยิบออกมา สีเขียวใช้ทำอะไรนะคะ เห็นไหมมันมีหลายสีมันก็ใช้งานไม่เหมือนกันนะคะ แต่ละสีอย่างนี้ สามารถหยิบออกมาแล้วเลือกถ่าย เพื่อจะนำไปค้นได้นะคะ เรามีอุปกรณ์หลายตัวบอกแล้ว เสียงไมค์นี่ เราก็เอาภาพอุปกรณ์ที่เราเลือกนะคะ ไปค้นนะคะ ค้นใน Google เพื่อจะ 1. แม่บอกว่าต้องรู้จักชื่อ มันชื่ออะไร บอกชื่อของอุปกรณ์ชิ้นนั้น 2. บอกว่าการใช้งานมันเอาไว้ทำอะไร แค่นั้นเอง บอกแค่ 2 ข้อ ว่าอุปกรณ์แต่ละตัวมีชื่อว่าอะไร มีหน้าที่หรือมีหน้าที่ให้… มีหน้าที่ให้มันทำอะไร มันเอาไว้ใช้ทำอะไร บอกแค่นั้นเองนะคะ อยากให้ค้นด้วยตัวเอง จะได้รู้ว่าไอ้อุปกรณ์แต่ละอย่างนี่มันมีอยู่จริง ๆ นะ แล้วมันเอาใช้ทำอะไรได้นะคะ เอาไว้ใช้ทำอะไรนะคะ ให้ค้นคว้าด้วยตัวเองนะคะ เราจะต้องรู้จักกระบวนการที่เรียกว่า</w:t>
      </w:r>
      <w:r>
        <w:t xml:space="preserve"> </w:t>
      </w:r>
      <w:r>
        <w:t xml:space="preserve">“</w:t>
      </w:r>
      <w:r>
        <w:t xml:space="preserve">ศึกษาเรียนรู้ด้วยตนเอง</w:t>
      </w:r>
      <w:r>
        <w:t xml:space="preserve">”</w:t>
      </w:r>
      <w:r>
        <w:t xml:space="preserve"> </w:t>
      </w:r>
      <w:r>
        <w:t xml:space="preserve">นะคะ เด็ก ๆ ก็จะจำได้ เพราะเด็ก ๆ ไปค้นด้วยตัวเอง เด็ก ๆ ก็จะได้อ่านด้วยนะคะ ที่ให้ดู แล้วก็ให้ไปทำรายงานนั่นคือฮาร์ดแวร์ไปแล้วนะคะ บอกแล้วว่าเราจะพัฒนาอินเทอร์เน็ตเพื่อสรรพสิ่งนี่ หรือ IoT นี่ เรายังต้องมีอีกตัวหนึ่ง ซึ่งเป็นซอฟต์แวร์นะคะ คือ อยู่ดี ๆ เราไปเสียบอุปกรณ์แล้วมันทำงานได้เลยไหม ไม่นะคะ มันจะต้องมีการเขียนโค้ด เพื่อสั่งให้มันทำงานด้วยนะคะ เพราะฉะนั้น มาดูซอฟต์แวร์ ในส่วนของซอต์แวร์กันนะคะ เด็ก ๆ เห็น Logo ที่อยู่ข้าง ๆ NodeMCU เราไหม ที่เป็นสีเขียว ๆ มีเครื่องหมาย Infinity แล้วก็มี - + อยู่ตรงกลาง เห็นไหมคะ ไอ้ตัวนี้นะคะ ตัวเขียว ๆ นี่ มันเป็นซอฟต์แวร์ชื่อว่า… ชื่อว่า… ชื่อว่า Arduino IDE Arduino นะคะ Arduino IDE นี่นะคะ ตัวนี้ เดี๋ยวขยาย Ctrl ++ เพราะฉะนั้น เราจะใช้ซอฟต์แวร์ตัวนี้นะคะ Arduino IDE นี่นะคะ ในการเขียน คือ เมื่อเราต่ออุปกรณ์ของเราเสร็จนี่ เด็ก ๆ จะต้องมาเขียน Coding นะคะ เพื่อสั่งให้อุปกรณ์ของเราทำงานนั่นเอง เพราะฉะนั้น อันดับแรกเด็ก ๆ จะต้องทำการลงโปรแกรมนี้เสียก่อนนะคะ เพราะฉะนั้น เข้าไปที่… มือไวใจเร็วกดไปแล้ว เด็ก ๆ เด็ก ๆ Search คำว่า… ไอ้นี่ก็ได้ไหม นี่ ๆ เข้าไปที่เว็บไซต์นี่นะคะ Arduino Arduino.cc หรือ Search ด้วยคำว่า</w:t>
      </w:r>
      <w:r>
        <w:t xml:space="preserve"> </w:t>
      </w:r>
      <w:r>
        <w:t xml:space="preserve">“</w:t>
      </w:r>
      <w:r>
        <w:t xml:space="preserve">Arduino IDE</w:t>
      </w:r>
      <w:r>
        <w:t xml:space="preserve">”</w:t>
      </w:r>
      <w:r>
        <w:t xml:space="preserve"> </w:t>
      </w:r>
      <w:r>
        <w:t xml:space="preserve">ก็ได้นะคะ เราจะต้องทำการติดตั้งไว้ในเครื่องเราเสียก่อน Search ด้วยคำว่า</w:t>
      </w:r>
      <w:r>
        <w:t xml:space="preserve"> </w:t>
      </w:r>
      <w:r>
        <w:t xml:space="preserve">“</w:t>
      </w:r>
      <w:r>
        <w:t xml:space="preserve">AR</w:t>
      </w:r>
      <w:r>
        <w:t xml:space="preserve">”</w:t>
      </w:r>
      <w:r>
        <w:t xml:space="preserve"> </w:t>
      </w:r>
      <w:r>
        <w:t xml:space="preserve">เห็นไหมคะ Arduino ขึ้นมาแล้ว แล้วก็… เห็นไหม ให้เลือก Install มันจะขึ้นชื่อเว็บนี้มาเลย Arduino นี่เห็นไหม ให้เลือกที่ Install Arduino IDE เจอหรือยัง ใครยังไม่เข้ามาหน้านี้ เข้ามาหรือยังลูก กำลังพิมพ์นะคะ พิมพ์คำว่า</w:t>
      </w:r>
      <w:r>
        <w:t xml:space="preserve"> </w:t>
      </w:r>
      <w:r>
        <w:t xml:space="preserve">“</w:t>
      </w:r>
      <w:r>
        <w:t xml:space="preserve">Arduino</w:t>
      </w:r>
      <w:r>
        <w:t xml:space="preserve">”</w:t>
      </w:r>
      <w:r>
        <w:t xml:space="preserve"> </w:t>
      </w:r>
      <w:r>
        <w:t xml:space="preserve">A-r-d-u-i-n-o Arduino ก็พอนะคะ เดี๋ยวมันจะขึ้นหน้า… หน้านี้มา แล้วก็คลิกเข้าไปที่คำว่า</w:t>
      </w:r>
      <w:r>
        <w:t xml:space="preserve"> </w:t>
      </w:r>
      <w:r>
        <w:t xml:space="preserve">“</w:t>
      </w:r>
      <w:r>
        <w:t xml:space="preserve">Install Arduino IDE</w:t>
      </w:r>
      <w:r>
        <w:t xml:space="preserve">”</w:t>
      </w:r>
      <w:r>
        <w:t xml:space="preserve"> </w:t>
      </w:r>
      <w:r>
        <w:t xml:space="preserve">ต้อง… ต้องในเครื่องนะคะ ต้องเขียนโค้ดบนเครื่องนะคะ ไม่ได้เขียนในโทรศัพท์นะ เพราะฉะนั้น ต้อง Install ลงที่เครื่องคอมพิวเตอร์ของเรานะคะ เราเลือกนะคะ ถ้าใคร… ขึ้นอะไรนี่ ไม่ต้องมาแปล ให้เขามาที่คำว่า</w:t>
      </w:r>
      <w:r>
        <w:t xml:space="preserve"> </w:t>
      </w:r>
      <w:r>
        <w:t xml:space="preserve">“</w:t>
      </w:r>
      <w:r>
        <w:t xml:space="preserve">Download and Install Arduino IDE</w:t>
      </w:r>
      <w:r>
        <w:t xml:space="preserve">”</w:t>
      </w:r>
      <w:r>
        <w:t xml:space="preserve"> </w:t>
      </w:r>
      <w:r>
        <w:t xml:space="preserve">ให้มาหน้านี้ เข้ามาหรือยัง ต่อไป กินยายังไม่ลงเลยค่ะ</w:t>
      </w:r>
    </w:p>
    <w:p>
      <w:pPr>
        <w:pStyle w:val="BodyText"/>
      </w:pPr>
      <w:r>
        <w:t xml:space="preserve">(อาจารย์สุธิรา) อากาศมันเย็น ทีนี้ เราต้องดูนะคะ ว่าเครื่องของเราใช้ระบบปฏิบัติการอะไร ของเราคือ Windows ถูกไหมคะ เพราะฉะนั้น เราต้องเลือก Download ที่อยู่ตรงคำว่า</w:t>
      </w:r>
      <w:r>
        <w:t xml:space="preserve"> </w:t>
      </w:r>
      <w:r>
        <w:t xml:space="preserve">“</w:t>
      </w:r>
      <w:r>
        <w:t xml:space="preserve">Windows</w:t>
      </w:r>
      <w:r>
        <w:t xml:space="preserve">”</w:t>
      </w:r>
      <w:r>
        <w:t xml:space="preserve"> </w:t>
      </w:r>
      <w:r>
        <w:t xml:space="preserve">นี้นะคะ คลิกตัวนี้ คลิกเลือกค่ะ เพราะของเราเป็น Windows เครื่องข้างบนมันเป็น Mac เราถึงใช้ตัวนี้ แต่ตอนนี้เครื่องห้องนี้เป็น Windows นะคะ คลิกตัวนี้ สังเกตมันจะ Dowload File เห็นไหม อยู่มุมตัว Download เรานะคะ ถ้าใคร Download เสร็จแล้ว เราก็ไปคลิกเปิดได้เลยนะคะ ดูตรงนี้ลูก ที่ Dawnload นี่เห็นไหม มันจะมี Arduino ตัวนี้ขึ้นมา Double Click เพื่อเปิดเลย เห็นไหม ติดตั้ง Install นะคะ เปิดเลยไม่ได้ต้อง Install ก่อน ต้องทำการติดตั้งตัวโปรแกรมลงไปก่อนนะคะ ต้องเอา ถ้าใครโหลดเสร็จแล้ว Double Click เพื่อ Install คลิก I Agree ไป แล้วก็… กด Next เลยนะคะ แล้วก็คลิก Install เลย แล้วก็รอให้มัน Install ให้เสร็จ ถ้าเสร็จแล้วมันจะขึ้นคำว่า</w:t>
      </w:r>
      <w:r>
        <w:t xml:space="preserve"> </w:t>
      </w:r>
      <w:r>
        <w:t xml:space="preserve">“</w:t>
      </w:r>
      <w:r>
        <w:t xml:space="preserve">Finish</w:t>
      </w:r>
      <w:r>
        <w:t xml:space="preserve">”</w:t>
      </w:r>
      <w:r>
        <w:t xml:space="preserve"> </w:t>
      </w:r>
      <w:r>
        <w:t xml:space="preserve">กด Finish ได้เลยนะคะ แล้วมันก็จะเปิดหน้าต่าง Arduino IDE ขึ้นมา เห็นไหม แล้วมันก็จะแสดงโครงสร้างของตัวคำสั่ง นี่ นี่แหละ ไม่ ฉันยังไม่ Install แก อย่าเพิ่งมายุ่ง ให้ Install จะ Install ได้ไง USB Drive ตัวไหน มันขึ้น ไม่เป็นไรนะครับ นะครับ Install ไป กดปิดมันก็ปิดเห็นไหม แล้วทีนี้เขาบอกว่า… ใครขึ้นหน้านี้มาแล้วต้องรอก่อนนะ รอเพื่อนก่อน ต้องขึ้นหน้าตาอย่างนี้มานะ สิ่งที่เราจะต้องทำ ก็คือไปตั้งค่า ไปที่ Menu File Perfernce เห็นไหมคะ ตาม… ตามนี้เลย เห็นไหม เลือก Preferace หน้านี้ทันหรือเปล่า ถ้าใครขึ้น ถ้าใครขึ้นหน้าต่าง อย่างนี้เหมือนของแม่มาแล้วนะคะ ให้เด็ก ๆ คลิกที่เมนู File แล้วเลือก Preference เหมือนตัวอย่างนี้เห็นไหม คลิกที่คำว่า</w:t>
      </w:r>
      <w:r>
        <w:t xml:space="preserve"> </w:t>
      </w:r>
      <w:r>
        <w:t xml:space="preserve">“</w:t>
      </w:r>
      <w:r>
        <w:t xml:space="preserve">File</w:t>
      </w:r>
      <w:r>
        <w:t xml:space="preserve">”</w:t>
      </w:r>
      <w:r>
        <w:t xml:space="preserve"> </w:t>
      </w:r>
      <w:r>
        <w:t xml:space="preserve">แล้วก็ Preference มันก็จะโผล่มาหน้านี้ เขาบอกให้ทำอะไร นี่เห็นไหมคะ ทีนี้ตรงช่องนี้นะคะ ตรงช่องนี้ เราจะทำการเพิ่มบอร์ด มันก็เลยบอกว่าต้องไประบุการเพิ่มบอร์ดนะคะ แต่อย่าลืมว่าเรายังไม่ได้ต่อบอร์ดนะคะเด็ก ๆ เพราะฉะนั้น เดี๋ยวลอง Test ก่อน เด็ก ๆ น่าจะยังไม่มีตัวนี้ ขอ Copy ก่อนนะ ในช่องนี้นะคะ และเดี๋ยวจะวางบอร์ดไว้ให้ ตอน Setting ตัวนี้นะคะ เด็ก ๆ เราจะต้องต่อบอร์ดก่อน แต่เซตครั้งแรกนะคะ ใช้ครั้งเดียวแล้วได้เลย เพราะเรายังไม่ได้ต่อบอร์ด เพราะฉะนั้น เรายังไม่ต้องเซตนะคะ ว่าเราจะต้องเซตค่าพวกนี้ ดูไว้ได้ นี่มันก็จะถามหาบอร์ด ถ้าเซตเสร็จแล้ว ก็จะติดตั้งให้นะคะ มันก็จะนี่ ก็จะมีชื่อบอร์ดลงมาอย่างนี้ อันนี้เอาไว้ครั้งหน้านะคะ เดี๋ยวเราจะมาต่อบอร์ดของเราเพื่อใช้ นี่แล้วก็จะเขียนโค้ดเห็นไหมคะ จากเดิมโค้ดไม่มีอะไรนี่ มีอยู่ 10 บรรทัดนี่ จะมีการเขียนค่าไปให้น้องนะคะ แล้วเราจะมาลอง Run ดูว่า ถ้าต่อแล้วนี่ ถ้าต่อแล้วนี่ สังเกต ถ้าบอร์ดติด ไฟจะติดนะคะ เอาไว้สัปดาห์หน้านะคะ เด็ก ๆ จะต้องไปค้นก่อน ว่าอุปกรณ์แต่ละตัวนี่ ตัวที่เราจะใช้สัปดาห์หน้ามี 2 ตัวนี้ ไอ้สายสีฟ้า ๆ กับ M… NodeMCU 2 ตัวนี้นะคะ เพื่อต่อบอร์ดติดตั้งใช้ 2 ตัวนี้ก่อน เพราะฉะนั้น ไปค้นมาก่อนมันใช้ทำอะไร แล้วก็… แล้วก็ค้นเพิ่มอีกอันหนึ่ง ก็คือ Arduino IDE ใช้ทำอะไรนะคะ มีหน้าที่ทำอะไร โอเคไหมคะ ให้ค้นว่าไอ้ตัวนี้ ซอฟต์แวร์ตัวนี้นี่ มีหน้าที่ใช้ทำอะไร และใช้ภาษาอะไรเขียน ให้รู้ไปนะคะ จะได้รู้นี่ ตัวนี้คือภาษาอะไรด้วยนะคะ Arduino IDE นะคะ โอเคค่ะ เดี๋ยววันนี้เราจะพอแค่นี้ก่อนนะคะ ให้เด็ก ๆ เวลาที่เหลือ ก็คือให้เด็ก ๆ นั่งค้นข้อมูลอุปกรณ์แล้วทำส่งไว้ท้ายชั่วโมง โอเคนะคะ เดี๋ยวจะทำ Classroom ไว้ให้ เดี๋ยวเด็ก ๆ เข้า Classroom นะ เดี๋ยวเปิด Classroom ให้ก่อน เสียงไมค์ อย่างนั้นขอบคุณพี่ล่ามนะคะ ที่มาล่ามให้นะคะ เดี๋ยวให้เด็ก ๆ นั่งทำการบ้านค่ะ ขอบคุณค่ะ หัวใจจะวายกับเสียงไมค์นี่ล่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อินเทอร์เน็ตประสานสรรพสิ่ง (บ่าย) 201166</dc:title>
  <dc:creator/>
  <cp:keywords/>
  <dcterms:created xsi:type="dcterms:W3CDTF">2024-01-04T02:46:58Z</dcterms:created>
  <dcterms:modified xsi:type="dcterms:W3CDTF">2024-01-04T02: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13.00 น.</vt:lpwstr>
  </property>
  <property fmtid="{D5CDD505-2E9C-101B-9397-08002B2CF9AE}" pid="3" name="subtitle">
    <vt:lpwstr/>
  </property>
</Properties>
</file>